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F7E12" w14:textId="77777777" w:rsidR="00956741" w:rsidRPr="000D377D" w:rsidRDefault="00956741" w:rsidP="000D377D">
      <w:pPr>
        <w:pStyle w:val="Hlavika"/>
      </w:pPr>
    </w:p>
    <w:p w14:paraId="16645B86" w14:textId="77777777" w:rsidR="00B31546" w:rsidRDefault="00B31546" w:rsidP="00B31546">
      <w:pPr>
        <w:jc w:val="center"/>
      </w:pPr>
      <w:r>
        <w:t>Meno, priezvisko, študijný program</w:t>
      </w:r>
      <w:r w:rsidR="00D54FE5">
        <w:t xml:space="preserve"> a </w:t>
      </w:r>
      <w:r>
        <w:t>forma</w:t>
      </w:r>
      <w:r w:rsidR="00D54FE5" w:rsidRPr="00D54FE5">
        <w:t xml:space="preserve"> </w:t>
      </w:r>
      <w:r w:rsidR="00D54FE5">
        <w:t>štúdia</w:t>
      </w:r>
      <w:r>
        <w:t>, ročník</w:t>
      </w:r>
    </w:p>
    <w:p w14:paraId="2317D522" w14:textId="77777777" w:rsidR="00B31546" w:rsidRPr="000D377D" w:rsidRDefault="00B31546" w:rsidP="000D377D"/>
    <w:p w14:paraId="64584EB1" w14:textId="77777777" w:rsidR="002D41CD" w:rsidRDefault="0054419E" w:rsidP="002D41CD">
      <w:pPr>
        <w:jc w:val="right"/>
      </w:pPr>
      <w:r>
        <w:t>študijné oddelenie</w:t>
      </w:r>
    </w:p>
    <w:p w14:paraId="2ACFD83C" w14:textId="77777777" w:rsidR="00B31546" w:rsidRDefault="0054419E" w:rsidP="002D41CD">
      <w:pPr>
        <w:jc w:val="right"/>
      </w:pPr>
      <w:r>
        <w:t>Pedagogická fakulta</w:t>
      </w:r>
    </w:p>
    <w:p w14:paraId="02A739E9" w14:textId="77777777" w:rsidR="0054419E" w:rsidRDefault="0054419E" w:rsidP="002D41CD">
      <w:pPr>
        <w:jc w:val="right"/>
      </w:pPr>
      <w:r>
        <w:t>Trnavská univerzita</w:t>
      </w:r>
    </w:p>
    <w:p w14:paraId="64655764" w14:textId="77777777" w:rsidR="00DA4E7E" w:rsidRDefault="00DA4E7E" w:rsidP="00B31546">
      <w:pPr>
        <w:rPr>
          <w:rStyle w:val="Vrazn"/>
        </w:rPr>
      </w:pPr>
    </w:p>
    <w:p w14:paraId="1ED67691" w14:textId="77777777" w:rsidR="00B31546" w:rsidRPr="000D377D" w:rsidRDefault="00B31546" w:rsidP="00B31546">
      <w:pPr>
        <w:rPr>
          <w:rStyle w:val="Vrazn"/>
        </w:rPr>
      </w:pPr>
      <w:r w:rsidRPr="000D377D">
        <w:rPr>
          <w:rStyle w:val="Vrazn"/>
        </w:rPr>
        <w:t>Žiadosť o</w:t>
      </w:r>
      <w:r w:rsidR="00DA4E7E">
        <w:rPr>
          <w:rStyle w:val="Vrazn"/>
        </w:rPr>
        <w:t xml:space="preserve"> zmenu záväznosti </w:t>
      </w:r>
      <w:r w:rsidRPr="000D377D">
        <w:rPr>
          <w:rStyle w:val="Vrazn"/>
        </w:rPr>
        <w:t xml:space="preserve">predmetu </w:t>
      </w:r>
      <w:r w:rsidR="00F31BB0">
        <w:rPr>
          <w:rStyle w:val="Vrazn"/>
        </w:rPr>
        <w:t>v</w:t>
      </w:r>
      <w:r w:rsidR="006A3FA6">
        <w:rPr>
          <w:rStyle w:val="Vrazn"/>
        </w:rPr>
        <w:t> systéme</w:t>
      </w:r>
      <w:r w:rsidRPr="000D377D">
        <w:rPr>
          <w:rStyle w:val="Vrazn"/>
        </w:rPr>
        <w:t xml:space="preserve"> MAIS</w:t>
      </w:r>
    </w:p>
    <w:p w14:paraId="248F5DFD" w14:textId="77777777" w:rsidR="00B31546" w:rsidRDefault="00B31546" w:rsidP="00B31546"/>
    <w:p w14:paraId="2B156710" w14:textId="289B2D99" w:rsidR="00B31546" w:rsidRDefault="00D54FE5" w:rsidP="00B31546">
      <w:r>
        <w:t xml:space="preserve">Nižšie </w:t>
      </w:r>
      <w:r w:rsidR="00B31546">
        <w:t>podpísaná</w:t>
      </w:r>
      <w:r w:rsidR="000D377D">
        <w:t>/</w:t>
      </w:r>
      <w:r w:rsidR="0086425E">
        <w:t>ý </w:t>
      </w:r>
      <w:r w:rsidR="000D377D">
        <w:t>…………………………………………</w:t>
      </w:r>
      <w:r w:rsidR="00111ADD">
        <w:t>…………</w:t>
      </w:r>
      <w:r w:rsidR="000D377D">
        <w:t xml:space="preserve"> </w:t>
      </w:r>
      <w:r w:rsidR="00B31546">
        <w:t>týmto žiadam</w:t>
      </w:r>
      <w:r w:rsidR="00560000">
        <w:t xml:space="preserve"> o</w:t>
      </w:r>
      <w:r w:rsidR="002D41CD">
        <w:t> </w:t>
      </w:r>
      <w:r w:rsidR="00F31BB0" w:rsidRPr="00F31BB0">
        <w:t>zmenu záväznosti predmetu (P</w:t>
      </w:r>
      <w:r w:rsidR="00111ADD">
        <w:t> –</w:t>
      </w:r>
      <w:r w:rsidR="00F31BB0" w:rsidRPr="00F31BB0">
        <w:t>povinný, PV</w:t>
      </w:r>
      <w:r w:rsidR="00111ADD">
        <w:t> </w:t>
      </w:r>
      <w:r w:rsidR="00F31BB0" w:rsidRPr="00F31BB0">
        <w:t>– povinne voliteľný, V</w:t>
      </w:r>
      <w:r w:rsidR="00111ADD">
        <w:t xml:space="preserve"> – </w:t>
      </w:r>
      <w:r w:rsidR="00F31BB0" w:rsidRPr="00F31BB0">
        <w:t xml:space="preserve">výberový) </w:t>
      </w:r>
      <w:r w:rsidR="00111ADD" w:rsidRPr="00F31BB0">
        <w:t>v</w:t>
      </w:r>
      <w:r w:rsidR="00111ADD">
        <w:t> </w:t>
      </w:r>
      <w:r w:rsidR="00F31BB0" w:rsidRPr="00F31BB0">
        <w:t xml:space="preserve">systéme MAIS </w:t>
      </w:r>
      <w:r w:rsidR="002D41CD">
        <w:t xml:space="preserve">v akademickom roku </w:t>
      </w:r>
      <w:r w:rsidR="00B01902">
        <w:t>202</w:t>
      </w:r>
      <w:r w:rsidR="0054419E">
        <w:t>2</w:t>
      </w:r>
      <w:r w:rsidR="002D41CD">
        <w:t>/</w:t>
      </w:r>
      <w:r w:rsidR="00B01902">
        <w:t>202</w:t>
      </w:r>
      <w:r w:rsidR="0054419E">
        <w:t>3</w:t>
      </w:r>
      <w:r w:rsidR="002D41CD">
        <w:t>.</w:t>
      </w:r>
    </w:p>
    <w:tbl>
      <w:tblPr>
        <w:tblStyle w:val="Mriekatabuky"/>
        <w:tblW w:w="4906" w:type="pct"/>
        <w:tblLook w:val="04A0" w:firstRow="1" w:lastRow="0" w:firstColumn="1" w:lastColumn="0" w:noHBand="0" w:noVBand="1"/>
      </w:tblPr>
      <w:tblGrid>
        <w:gridCol w:w="1603"/>
        <w:gridCol w:w="3922"/>
        <w:gridCol w:w="3922"/>
      </w:tblGrid>
      <w:tr w:rsidR="00F31BB0" w:rsidRPr="00D54FE5" w14:paraId="6A8C0C95" w14:textId="77777777" w:rsidTr="00F31BB0">
        <w:tc>
          <w:tcPr>
            <w:tcW w:w="848" w:type="pct"/>
          </w:tcPr>
          <w:p w14:paraId="6F1F9478" w14:textId="77777777" w:rsidR="00F31BB0" w:rsidRPr="00D54FE5" w:rsidRDefault="00F31BB0" w:rsidP="00F31BB0">
            <w:r w:rsidRPr="00D54FE5">
              <w:t>Kód predmetu</w:t>
            </w:r>
          </w:p>
        </w:tc>
        <w:tc>
          <w:tcPr>
            <w:tcW w:w="2076" w:type="pct"/>
          </w:tcPr>
          <w:p w14:paraId="298FC09F" w14:textId="67B3F831" w:rsidR="00F31BB0" w:rsidRPr="00D54FE5" w:rsidRDefault="00111ADD" w:rsidP="00111ADD">
            <w:pPr>
              <w:spacing w:line="276" w:lineRule="auto"/>
              <w:jc w:val="center"/>
            </w:pPr>
            <w:r w:rsidRPr="00F31BB0">
              <w:t>V</w:t>
            </w:r>
            <w:r>
              <w:t> </w:t>
            </w:r>
            <w:proofErr w:type="spellStart"/>
            <w:r w:rsidR="00F31BB0" w:rsidRPr="00F31BB0">
              <w:t>MAISe</w:t>
            </w:r>
            <w:proofErr w:type="spellEnd"/>
            <w:r w:rsidR="00F31BB0" w:rsidRPr="00F31BB0">
              <w:t xml:space="preserve"> mám </w:t>
            </w:r>
            <w:r w:rsidR="00F31BB0">
              <w:t xml:space="preserve">predmet </w:t>
            </w:r>
            <w:r w:rsidR="00F31BB0" w:rsidRPr="00F31BB0">
              <w:t>ako</w:t>
            </w:r>
            <w:r w:rsidR="00F31BB0">
              <w:br/>
            </w:r>
            <w:r w:rsidR="00F31BB0" w:rsidRPr="00F31BB0">
              <w:t>(vpíšte P, PV, V)</w:t>
            </w:r>
          </w:p>
        </w:tc>
        <w:tc>
          <w:tcPr>
            <w:tcW w:w="2076" w:type="pct"/>
          </w:tcPr>
          <w:p w14:paraId="0ADD6583" w14:textId="77777777" w:rsidR="00F31BB0" w:rsidRPr="00D54FE5" w:rsidRDefault="00F31BB0" w:rsidP="00111ADD">
            <w:pPr>
              <w:spacing w:line="276" w:lineRule="auto"/>
              <w:jc w:val="center"/>
            </w:pPr>
            <w:r>
              <w:t>Chcem mať v </w:t>
            </w:r>
            <w:proofErr w:type="spellStart"/>
            <w:r>
              <w:t>MAISe</w:t>
            </w:r>
            <w:proofErr w:type="spellEnd"/>
            <w:r>
              <w:t xml:space="preserve"> predmet ako</w:t>
            </w:r>
            <w:r>
              <w:br/>
            </w:r>
            <w:r w:rsidRPr="00F31BB0">
              <w:t>(vpíšte P, PV, V)</w:t>
            </w:r>
          </w:p>
        </w:tc>
      </w:tr>
      <w:tr w:rsidR="00F31BB0" w:rsidRPr="00D54FE5" w14:paraId="165F4AAF" w14:textId="77777777" w:rsidTr="00F31BB0">
        <w:tc>
          <w:tcPr>
            <w:tcW w:w="848" w:type="pct"/>
          </w:tcPr>
          <w:p w14:paraId="19CBA099" w14:textId="77777777" w:rsidR="00F31BB0" w:rsidRPr="00D54FE5" w:rsidRDefault="00F31BB0" w:rsidP="00F31BB0"/>
        </w:tc>
        <w:tc>
          <w:tcPr>
            <w:tcW w:w="2076" w:type="pct"/>
          </w:tcPr>
          <w:p w14:paraId="33DCD9B6" w14:textId="77777777" w:rsidR="00F31BB0" w:rsidRPr="00D54FE5" w:rsidRDefault="00F31BB0" w:rsidP="00F31BB0"/>
        </w:tc>
        <w:tc>
          <w:tcPr>
            <w:tcW w:w="2076" w:type="pct"/>
          </w:tcPr>
          <w:p w14:paraId="3A98E393" w14:textId="77777777" w:rsidR="00F31BB0" w:rsidRPr="00D54FE5" w:rsidRDefault="00F31BB0" w:rsidP="00F31BB0"/>
        </w:tc>
      </w:tr>
      <w:tr w:rsidR="00F31BB0" w:rsidRPr="00D54FE5" w14:paraId="07B40588" w14:textId="77777777" w:rsidTr="00F31BB0">
        <w:tc>
          <w:tcPr>
            <w:tcW w:w="848" w:type="pct"/>
          </w:tcPr>
          <w:p w14:paraId="60C0CB9A" w14:textId="77777777" w:rsidR="00F31BB0" w:rsidRPr="00D54FE5" w:rsidRDefault="00F31BB0" w:rsidP="00F31BB0"/>
        </w:tc>
        <w:tc>
          <w:tcPr>
            <w:tcW w:w="2076" w:type="pct"/>
          </w:tcPr>
          <w:p w14:paraId="5F4FBD58" w14:textId="77777777" w:rsidR="00F31BB0" w:rsidRPr="00D54FE5" w:rsidRDefault="00F31BB0" w:rsidP="00F31BB0"/>
        </w:tc>
        <w:tc>
          <w:tcPr>
            <w:tcW w:w="2076" w:type="pct"/>
          </w:tcPr>
          <w:p w14:paraId="111FB01D" w14:textId="77777777" w:rsidR="00F31BB0" w:rsidRPr="00D54FE5" w:rsidRDefault="00F31BB0" w:rsidP="00F31BB0"/>
        </w:tc>
      </w:tr>
      <w:tr w:rsidR="00F31BB0" w:rsidRPr="00D54FE5" w14:paraId="68551A02" w14:textId="77777777" w:rsidTr="00F31BB0">
        <w:tc>
          <w:tcPr>
            <w:tcW w:w="848" w:type="pct"/>
          </w:tcPr>
          <w:p w14:paraId="2044E057" w14:textId="77777777" w:rsidR="00F31BB0" w:rsidRPr="00D54FE5" w:rsidRDefault="00F31BB0" w:rsidP="00F31BB0"/>
        </w:tc>
        <w:tc>
          <w:tcPr>
            <w:tcW w:w="2076" w:type="pct"/>
          </w:tcPr>
          <w:p w14:paraId="0D5F2A59" w14:textId="77777777" w:rsidR="00F31BB0" w:rsidRPr="00D54FE5" w:rsidRDefault="00F31BB0" w:rsidP="00F31BB0"/>
        </w:tc>
        <w:tc>
          <w:tcPr>
            <w:tcW w:w="2076" w:type="pct"/>
          </w:tcPr>
          <w:p w14:paraId="16E8496A" w14:textId="77777777" w:rsidR="00F31BB0" w:rsidRPr="00D54FE5" w:rsidRDefault="00F31BB0" w:rsidP="00F31BB0"/>
        </w:tc>
      </w:tr>
      <w:tr w:rsidR="00F31BB0" w:rsidRPr="00D54FE5" w14:paraId="32FFCAA3" w14:textId="77777777" w:rsidTr="00F31BB0">
        <w:tc>
          <w:tcPr>
            <w:tcW w:w="848" w:type="pct"/>
          </w:tcPr>
          <w:p w14:paraId="23D3A8E7" w14:textId="77777777" w:rsidR="00F31BB0" w:rsidRPr="00D54FE5" w:rsidRDefault="00F31BB0" w:rsidP="00F31BB0"/>
        </w:tc>
        <w:tc>
          <w:tcPr>
            <w:tcW w:w="2076" w:type="pct"/>
          </w:tcPr>
          <w:p w14:paraId="0A036828" w14:textId="77777777" w:rsidR="00F31BB0" w:rsidRPr="00D54FE5" w:rsidRDefault="00F31BB0" w:rsidP="00F31BB0"/>
        </w:tc>
        <w:tc>
          <w:tcPr>
            <w:tcW w:w="2076" w:type="pct"/>
          </w:tcPr>
          <w:p w14:paraId="3FBF8FE3" w14:textId="77777777" w:rsidR="00F31BB0" w:rsidRPr="00D54FE5" w:rsidRDefault="00F31BB0" w:rsidP="00F31BB0"/>
        </w:tc>
      </w:tr>
    </w:tbl>
    <w:p w14:paraId="1A0D9A85" w14:textId="77777777" w:rsidR="00560000" w:rsidRDefault="00560000" w:rsidP="00560000"/>
    <w:p w14:paraId="16EDA8DA" w14:textId="77777777" w:rsidR="00F31BB0" w:rsidRDefault="00F31BB0" w:rsidP="00560000"/>
    <w:p w14:paraId="36736014" w14:textId="076938A5" w:rsidR="00560000" w:rsidRPr="00D54FE5" w:rsidRDefault="0054419E" w:rsidP="00D54FE5">
      <w:r>
        <w:t xml:space="preserve">V Trnave, </w:t>
      </w:r>
      <w:r w:rsidR="00111ADD">
        <w:t>…………………………………</w:t>
      </w:r>
    </w:p>
    <w:p w14:paraId="0339B18A" w14:textId="77777777" w:rsidR="00B31546" w:rsidRPr="00D54FE5" w:rsidRDefault="00D54FE5" w:rsidP="00D54FE5">
      <w:pPr>
        <w:tabs>
          <w:tab w:val="center" w:pos="7088"/>
        </w:tabs>
      </w:pPr>
      <w:r>
        <w:tab/>
        <w:t>……………………………………………………</w:t>
      </w:r>
    </w:p>
    <w:p w14:paraId="575CBF8B" w14:textId="77777777" w:rsidR="00B31546" w:rsidRDefault="00D54FE5" w:rsidP="00D54FE5">
      <w:pPr>
        <w:pStyle w:val="Podpis"/>
      </w:pPr>
      <w:r>
        <w:tab/>
        <w:t>podpis študenta</w:t>
      </w:r>
    </w:p>
    <w:p w14:paraId="1C2D0B1F" w14:textId="77777777" w:rsidR="0054419E" w:rsidRDefault="0054419E" w:rsidP="00D54FE5">
      <w:pPr>
        <w:pStyle w:val="Podpis"/>
      </w:pPr>
    </w:p>
    <w:p w14:paraId="071063A8" w14:textId="77777777" w:rsidR="0054419E" w:rsidRDefault="0054419E" w:rsidP="00D54FE5">
      <w:pPr>
        <w:pStyle w:val="Podpis"/>
      </w:pPr>
      <w:r>
        <w:t>Stanovisko osoby zodpovednej za študijný program:</w:t>
      </w:r>
    </w:p>
    <w:p w14:paraId="1ACBCAC6" w14:textId="77777777" w:rsidR="00F31BB0" w:rsidRDefault="00F31BB0" w:rsidP="00D54FE5">
      <w:pPr>
        <w:pStyle w:val="Podpis"/>
      </w:pPr>
    </w:p>
    <w:p w14:paraId="172EBDE3" w14:textId="2C6C320D" w:rsidR="0054419E" w:rsidRDefault="00F31BB0" w:rsidP="00D54FE5">
      <w:pPr>
        <w:pStyle w:val="Podpis"/>
      </w:pPr>
      <w:r>
        <w:t>So zmenou záväznosti predmetu (predmetov)</w:t>
      </w:r>
      <w:r w:rsidR="00111ADD">
        <w:tab/>
      </w:r>
      <w:r w:rsidR="0054419E">
        <w:t>súhlasím</w:t>
      </w:r>
      <w:r w:rsidR="00111ADD">
        <w:t> </w:t>
      </w:r>
      <w:r w:rsidR="0054419E">
        <w:t>/ nesúhlasím.</w:t>
      </w:r>
    </w:p>
    <w:p w14:paraId="713A4492" w14:textId="77777777" w:rsidR="00111ADD" w:rsidRDefault="00111ADD" w:rsidP="00D54FE5">
      <w:pPr>
        <w:pStyle w:val="Podpis"/>
      </w:pPr>
    </w:p>
    <w:p w14:paraId="562ECE9E" w14:textId="77777777" w:rsidR="00111ADD" w:rsidRDefault="00111ADD" w:rsidP="00D54FE5">
      <w:pPr>
        <w:pStyle w:val="Podpis"/>
      </w:pPr>
    </w:p>
    <w:p w14:paraId="77376A87" w14:textId="5CB95418" w:rsidR="0054419E" w:rsidRDefault="0054419E" w:rsidP="00D54FE5">
      <w:pPr>
        <w:pStyle w:val="Podpis"/>
      </w:pPr>
    </w:p>
    <w:p w14:paraId="23FEBEAC" w14:textId="77777777" w:rsidR="0054419E" w:rsidRPr="00D54FE5" w:rsidRDefault="0054419E" w:rsidP="0054419E">
      <w:pPr>
        <w:tabs>
          <w:tab w:val="center" w:pos="7088"/>
        </w:tabs>
      </w:pPr>
      <w:r>
        <w:tab/>
        <w:t>……………………………………………………</w:t>
      </w:r>
    </w:p>
    <w:p w14:paraId="7EE5893F" w14:textId="77777777" w:rsidR="0054419E" w:rsidRDefault="0054419E" w:rsidP="00D54FE5">
      <w:pPr>
        <w:pStyle w:val="Podpis"/>
      </w:pPr>
      <w:r>
        <w:tab/>
        <w:t>podpis osoby zodpovednej za študijný program</w:t>
      </w:r>
    </w:p>
    <w:sectPr w:rsidR="0054419E" w:rsidSect="0086425E"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C649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5B4C3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AA5E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C6A8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C25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7884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DC88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0C1B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40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7CEC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85626169">
    <w:abstractNumId w:val="8"/>
  </w:num>
  <w:num w:numId="2" w16cid:durableId="1220508982">
    <w:abstractNumId w:val="3"/>
  </w:num>
  <w:num w:numId="3" w16cid:durableId="203057384">
    <w:abstractNumId w:val="2"/>
  </w:num>
  <w:num w:numId="4" w16cid:durableId="355233433">
    <w:abstractNumId w:val="1"/>
  </w:num>
  <w:num w:numId="5" w16cid:durableId="331690546">
    <w:abstractNumId w:val="0"/>
  </w:num>
  <w:num w:numId="6" w16cid:durableId="1032800828">
    <w:abstractNumId w:val="9"/>
  </w:num>
  <w:num w:numId="7" w16cid:durableId="2024043532">
    <w:abstractNumId w:val="7"/>
  </w:num>
  <w:num w:numId="8" w16cid:durableId="1666859050">
    <w:abstractNumId w:val="6"/>
  </w:num>
  <w:num w:numId="9" w16cid:durableId="1036466724">
    <w:abstractNumId w:val="5"/>
  </w:num>
  <w:num w:numId="10" w16cid:durableId="12301184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IxMTYwNzY2sjRW0lEKTi0uzszPAykwqgUAs27gGywAAAA="/>
  </w:docVars>
  <w:rsids>
    <w:rsidRoot w:val="00B31546"/>
    <w:rsid w:val="000D377D"/>
    <w:rsid w:val="00111ADD"/>
    <w:rsid w:val="002D41CD"/>
    <w:rsid w:val="003C1950"/>
    <w:rsid w:val="0054419E"/>
    <w:rsid w:val="00560000"/>
    <w:rsid w:val="006A3FA6"/>
    <w:rsid w:val="0086425E"/>
    <w:rsid w:val="00956741"/>
    <w:rsid w:val="00977D53"/>
    <w:rsid w:val="009E028B"/>
    <w:rsid w:val="00B01902"/>
    <w:rsid w:val="00B31546"/>
    <w:rsid w:val="00B627C5"/>
    <w:rsid w:val="00BF189C"/>
    <w:rsid w:val="00C02CC4"/>
    <w:rsid w:val="00D47BAC"/>
    <w:rsid w:val="00D54FE5"/>
    <w:rsid w:val="00DA4E7E"/>
    <w:rsid w:val="00F31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23ED9E"/>
  <w15:docId w15:val="{9DD43C03-6EFE-49A5-9A0B-667D38607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sk-SK" w:eastAsia="en-US" w:bidi="ar-SA"/>
      </w:rPr>
    </w:rPrDefault>
    <w:pPrDefault>
      <w:pPr>
        <w:spacing w:before="100" w:after="1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54FE5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odpis">
    <w:name w:val="Signature"/>
    <w:basedOn w:val="Normlny"/>
    <w:link w:val="PodpisChar"/>
    <w:uiPriority w:val="99"/>
    <w:unhideWhenUsed/>
    <w:rsid w:val="00D54FE5"/>
    <w:pPr>
      <w:tabs>
        <w:tab w:val="center" w:pos="7088"/>
      </w:tabs>
    </w:pPr>
  </w:style>
  <w:style w:type="character" w:customStyle="1" w:styleId="PodpisChar">
    <w:name w:val="Podpis Char"/>
    <w:basedOn w:val="Predvolenpsmoodseku"/>
    <w:link w:val="Podpis"/>
    <w:uiPriority w:val="99"/>
    <w:rsid w:val="00D54FE5"/>
  </w:style>
  <w:style w:type="table" w:styleId="Mriekatabuky">
    <w:name w:val="Table Grid"/>
    <w:basedOn w:val="Normlnatabuka"/>
    <w:uiPriority w:val="59"/>
    <w:rsid w:val="000D377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razn">
    <w:name w:val="Strong"/>
    <w:basedOn w:val="Predvolenpsmoodseku"/>
    <w:uiPriority w:val="22"/>
    <w:qFormat/>
    <w:rsid w:val="000D377D"/>
    <w:rPr>
      <w:b/>
      <w:bCs/>
    </w:rPr>
  </w:style>
  <w:style w:type="paragraph" w:styleId="Hlavika">
    <w:name w:val="header"/>
    <w:basedOn w:val="Normlny"/>
    <w:link w:val="HlavikaChar"/>
    <w:uiPriority w:val="99"/>
    <w:unhideWhenUsed/>
    <w:rsid w:val="000D377D"/>
    <w:pPr>
      <w:pBdr>
        <w:bottom w:val="single" w:sz="4" w:space="5" w:color="auto"/>
      </w:pBdr>
    </w:pPr>
  </w:style>
  <w:style w:type="character" w:customStyle="1" w:styleId="HlavikaChar">
    <w:name w:val="Hlavička Char"/>
    <w:basedOn w:val="Predvolenpsmoodseku"/>
    <w:link w:val="Hlavika"/>
    <w:uiPriority w:val="99"/>
    <w:rsid w:val="000D37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5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Žiadosť o vymazanie alebo doplnenie predmetu v systéme MAIS</vt:lpstr>
    </vt:vector>
  </TitlesOfParts>
  <Company>Pedagogická fakulta, Trnavská univerzita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iadosť o vymazanie alebo doplnenie predmetu v systéme MAIS</dc:title>
  <dc:creator>Milan Pokorný</dc:creator>
  <dc:description>Typograficky upravil: Roman Horváth</dc:description>
  <cp:lastModifiedBy>Horváth Roman</cp:lastModifiedBy>
  <cp:revision>4</cp:revision>
  <cp:lastPrinted>2019-08-22T07:30:00Z</cp:lastPrinted>
  <dcterms:created xsi:type="dcterms:W3CDTF">2022-04-07T14:13:00Z</dcterms:created>
  <dcterms:modified xsi:type="dcterms:W3CDTF">2022-04-08T09:47:00Z</dcterms:modified>
</cp:coreProperties>
</file>